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F57448F" w14:textId="48F8BB95" w:rsidR="00DD0B60" w:rsidRDefault="00DD0B60" w:rsidP="00DD0B60">
      <w:r>
        <w:t>us_yt = pd.read_csv('</w:t>
      </w:r>
      <w:r>
        <w:t xml:space="preserve"> </w:t>
      </w:r>
      <w:r>
        <w:t>../input/youtube-new/USvideos.csv')</w:t>
      </w:r>
    </w:p>
    <w:p w14:paraId="51EE1D35" w14:textId="77777777" w:rsidR="00DD0B60" w:rsidRDefault="00DD0B60" w:rsidP="00DD0B60">
      <w:r>
        <w:t>display(us_yt.head())</w:t>
      </w:r>
    </w:p>
    <w:p w14:paraId="60F1D163" w14:textId="36E34C73" w:rsidR="00E31578" w:rsidRDefault="00DD0B60" w:rsidP="00DD0B60">
      <w:r>
        <w:t>print(us_yt.columns)</w:t>
      </w:r>
    </w:p>
    <w:sectPr w:rsidR="00E315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3NjQxNzO2sDQwsjBU0lEKTi0uzszPAykwrAUArWjfQywAAAA="/>
  </w:docVars>
  <w:rsids>
    <w:rsidRoot w:val="00DD0B60"/>
    <w:rsid w:val="001C1599"/>
    <w:rsid w:val="00761182"/>
    <w:rsid w:val="00DC3A86"/>
    <w:rsid w:val="00DD0B60"/>
    <w:rsid w:val="00E315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E8728D"/>
  <w15:chartTrackingRefBased/>
  <w15:docId w15:val="{DD0812BF-269B-4F41-84BE-E911DE2FFC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D0B6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D0B6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D0B60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D0B60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D0B60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D0B60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D0B60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D0B60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D0B60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D0B6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D0B6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D0B6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D0B60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D0B60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D0B60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D0B60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D0B60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D0B60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DD0B6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D0B6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D0B60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D0B6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DD0B6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D0B60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DD0B6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DD0B6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D0B6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D0B60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DD0B60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13</Words>
  <Characters>88</Characters>
  <Application>Microsoft Office Word</Application>
  <DocSecurity>0</DocSecurity>
  <Lines>12</Lines>
  <Paragraphs>1</Paragraphs>
  <ScaleCrop>false</ScaleCrop>
  <Company/>
  <LinksUpToDate>false</LinksUpToDate>
  <CharactersWithSpaces>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os Adjaottor</dc:creator>
  <cp:keywords/>
  <dc:description/>
  <cp:lastModifiedBy>Amos Adjaottor</cp:lastModifiedBy>
  <cp:revision>1</cp:revision>
  <dcterms:created xsi:type="dcterms:W3CDTF">2024-09-02T06:17:00Z</dcterms:created>
  <dcterms:modified xsi:type="dcterms:W3CDTF">2024-09-02T06:28:00Z</dcterms:modified>
</cp:coreProperties>
</file>